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12E5A" w:rsidRDefault="00364E63" w:rsidP="00364E63">
      <w:pPr>
        <w:jc w:val="center"/>
        <w:rPr>
          <w:rFonts w:asciiTheme="majorBidi" w:hAnsiTheme="majorBidi" w:cstheme="majorBidi"/>
          <w:sz w:val="72"/>
          <w:szCs w:val="72"/>
        </w:rPr>
      </w:pPr>
      <w:r w:rsidRPr="00364E63">
        <w:rPr>
          <w:rFonts w:asciiTheme="majorBidi" w:hAnsiTheme="majorBidi" w:cstheme="majorBidi"/>
          <w:sz w:val="72"/>
          <w:szCs w:val="72"/>
        </w:rPr>
        <w:t>Project Abstract</w:t>
      </w:r>
      <w:r>
        <w:rPr>
          <w:rFonts w:asciiTheme="majorBidi" w:hAnsiTheme="majorBidi" w:cstheme="majorBidi"/>
          <w:sz w:val="72"/>
          <w:szCs w:val="72"/>
        </w:rPr>
        <w:t>.</w:t>
      </w:r>
    </w:p>
    <w:p w:rsidR="00710EB9" w:rsidRPr="00710EB9" w:rsidRDefault="00710EB9" w:rsidP="00710EB9">
      <w:pPr>
        <w:rPr>
          <w:rFonts w:asciiTheme="majorBidi" w:hAnsiTheme="majorBidi" w:cstheme="majorBidi"/>
          <w:sz w:val="36"/>
          <w:szCs w:val="36"/>
          <w:rtl/>
          <w:lang w:bidi="ar-JO"/>
        </w:rPr>
      </w:pP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الأطفال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لديهم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إمكانات،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ولكنهم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بحاجة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إلى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دعم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لاستخدام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قدراتهم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الكاملة،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لأن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الأطفال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هم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قادة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المستقبل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.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وفي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فلسطين،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لسوء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الطالع،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فإن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الدعم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ليس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له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مصلحة،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وفي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الوقت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نفسه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لا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يوجد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استغلال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للأطفال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وقت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لتحسين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مهاراتهم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وتطوير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إلهامهم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>.</w:t>
      </w:r>
    </w:p>
    <w:p w:rsidR="00710EB9" w:rsidRPr="00710EB9" w:rsidRDefault="00710EB9" w:rsidP="00710EB9">
      <w:pPr>
        <w:rPr>
          <w:rFonts w:asciiTheme="majorBidi" w:hAnsiTheme="majorBidi" w:cstheme="majorBidi"/>
          <w:sz w:val="36"/>
          <w:szCs w:val="36"/>
          <w:rtl/>
          <w:lang w:bidi="ar-JO"/>
        </w:rPr>
      </w:pP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تفتقر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محافظة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نابلس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إلى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وجود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المكان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المهم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الذي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يحتوي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على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مجالات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التعليم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والثقافة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والاجتماعية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والترفيه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.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وهكذا،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يقترح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تصميم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مركز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لرعاية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الأطفال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الذين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تتراوح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أعمارهم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بين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ستة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إلى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خمسة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عشر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عاما،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وهذه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الأعمار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تلعب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دورا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رئيسيا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في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نمو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دماغهم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>.</w:t>
      </w:r>
    </w:p>
    <w:p w:rsidR="00710EB9" w:rsidRPr="00710EB9" w:rsidRDefault="00710EB9" w:rsidP="00710EB9">
      <w:pPr>
        <w:rPr>
          <w:rFonts w:asciiTheme="majorBidi" w:hAnsiTheme="majorBidi" w:cstheme="majorBidi"/>
          <w:sz w:val="36"/>
          <w:szCs w:val="36"/>
          <w:rtl/>
          <w:lang w:bidi="ar-JO"/>
        </w:rPr>
      </w:pP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في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المقام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الأول،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لرؤية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هذا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الغرض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واقع،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المعمارية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والهيكلية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والميكانيكية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والكهربائية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والبيئية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للنظر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التصميم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يجب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أن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يكون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راضيا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.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وسيتم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تنفيذ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التصميم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وفقا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للمعايير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المحلية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والدولية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>.</w:t>
      </w:r>
    </w:p>
    <w:p w:rsidR="00710EB9" w:rsidRPr="00710EB9" w:rsidRDefault="00710EB9" w:rsidP="00710EB9">
      <w:pPr>
        <w:rPr>
          <w:rFonts w:asciiTheme="majorBidi" w:hAnsiTheme="majorBidi" w:cstheme="majorBidi"/>
          <w:sz w:val="36"/>
          <w:szCs w:val="36"/>
          <w:rtl/>
          <w:lang w:bidi="ar-JO"/>
        </w:rPr>
      </w:pP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في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هذا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المشروع،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سوف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يركز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التصميم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المعماري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على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الوظائف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المعمارية،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وبناء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المغلف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والتوجه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>.</w:t>
      </w:r>
    </w:p>
    <w:p w:rsidR="00710EB9" w:rsidRPr="00710EB9" w:rsidRDefault="00710EB9" w:rsidP="00710EB9">
      <w:pPr>
        <w:rPr>
          <w:rFonts w:asciiTheme="majorBidi" w:hAnsiTheme="majorBidi" w:cstheme="majorBidi"/>
          <w:sz w:val="36"/>
          <w:szCs w:val="36"/>
          <w:rtl/>
          <w:lang w:bidi="ar-JO"/>
        </w:rPr>
      </w:pP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وسيشمل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التصميم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المعماري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الطائرات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والارتفاعات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والأقسام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ونماذج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ثلاثية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الأبعاد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>.</w:t>
      </w:r>
    </w:p>
    <w:p w:rsidR="00710EB9" w:rsidRPr="00710EB9" w:rsidRDefault="00710EB9" w:rsidP="00710EB9">
      <w:pPr>
        <w:rPr>
          <w:rFonts w:asciiTheme="majorBidi" w:hAnsiTheme="majorBidi" w:cstheme="majorBidi"/>
          <w:sz w:val="36"/>
          <w:szCs w:val="36"/>
          <w:rtl/>
          <w:lang w:bidi="ar-JO"/>
        </w:rPr>
      </w:pPr>
      <w:r w:rsidRPr="00710EB9">
        <w:rPr>
          <w:rFonts w:asciiTheme="majorBidi" w:hAnsiTheme="majorBidi" w:cs="Times New Roman" w:hint="eastAsia"/>
          <w:sz w:val="36"/>
          <w:szCs w:val="36"/>
          <w:rtl/>
          <w:lang w:bidi="ar-JO"/>
        </w:rPr>
        <w:t>  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في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التصميم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الهيكلي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وسيتم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تحليل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وتصميم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مع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مراعاة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الأحمال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الزلزال،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3-</w:t>
      </w:r>
      <w:r w:rsidRPr="00710EB9">
        <w:rPr>
          <w:rFonts w:asciiTheme="majorBidi" w:hAnsiTheme="majorBidi" w:cstheme="majorBidi"/>
          <w:sz w:val="36"/>
          <w:szCs w:val="36"/>
          <w:lang w:bidi="ar-JO"/>
        </w:rPr>
        <w:t>D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proofErr w:type="spellStart"/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النمذجة</w:t>
      </w:r>
      <w:proofErr w:type="spellEnd"/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وتحليل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ديناميكية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استجابة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الطيف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>.</w:t>
      </w:r>
    </w:p>
    <w:p w:rsidR="00710EB9" w:rsidRPr="00710EB9" w:rsidRDefault="00710EB9" w:rsidP="00710EB9">
      <w:pPr>
        <w:rPr>
          <w:rFonts w:asciiTheme="majorBidi" w:hAnsiTheme="majorBidi" w:cstheme="majorBidi"/>
          <w:sz w:val="36"/>
          <w:szCs w:val="36"/>
          <w:rtl/>
          <w:lang w:bidi="ar-JO"/>
        </w:rPr>
      </w:pPr>
      <w:r w:rsidRPr="00710EB9">
        <w:rPr>
          <w:rFonts w:asciiTheme="majorBidi" w:hAnsiTheme="majorBidi" w:cs="Times New Roman" w:hint="eastAsia"/>
          <w:sz w:val="36"/>
          <w:szCs w:val="36"/>
          <w:rtl/>
          <w:lang w:bidi="ar-JO"/>
        </w:rPr>
        <w:t>  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وسوف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تشمل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الأجزاء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الميكانيكية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والبيئية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theme="majorBidi"/>
          <w:sz w:val="36"/>
          <w:szCs w:val="36"/>
          <w:lang w:bidi="ar-JO"/>
        </w:rPr>
        <w:t>H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>-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فاك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والمياه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ونظام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الأنابيب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.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وبالإضافة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إلى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ذلك،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فإن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معايير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توفير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الطوارئ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موجودة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ونظام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الإطفاء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لن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proofErr w:type="spellStart"/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تهمل</w:t>
      </w:r>
      <w:proofErr w:type="spellEnd"/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.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وأخيرا،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فإن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تصميم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تشمل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نظام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الطاقة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والإضاءة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>.</w:t>
      </w:r>
    </w:p>
    <w:p w:rsidR="00710EB9" w:rsidRPr="00710EB9" w:rsidRDefault="00710EB9" w:rsidP="00710EB9">
      <w:pPr>
        <w:rPr>
          <w:rFonts w:asciiTheme="majorBidi" w:hAnsiTheme="majorBidi" w:cstheme="majorBidi"/>
          <w:sz w:val="36"/>
          <w:szCs w:val="36"/>
          <w:rtl/>
          <w:lang w:bidi="ar-JO"/>
        </w:rPr>
      </w:pPr>
    </w:p>
    <w:p w:rsidR="00364E63" w:rsidRPr="00710EB9" w:rsidRDefault="00710EB9" w:rsidP="00710EB9">
      <w:pPr>
        <w:rPr>
          <w:rFonts w:asciiTheme="majorBidi" w:hAnsiTheme="majorBidi" w:cstheme="majorBidi" w:hint="cs"/>
          <w:sz w:val="36"/>
          <w:szCs w:val="36"/>
          <w:rtl/>
          <w:lang w:bidi="ar-JO"/>
        </w:rPr>
      </w:pPr>
      <w:r w:rsidRPr="00710EB9">
        <w:rPr>
          <w:rFonts w:asciiTheme="majorBidi" w:hAnsiTheme="majorBidi" w:cs="Times New Roman" w:hint="eastAsia"/>
          <w:sz w:val="36"/>
          <w:szCs w:val="36"/>
          <w:rtl/>
          <w:lang w:bidi="ar-JO"/>
        </w:rPr>
        <w:t> 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وسيتم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تقديم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جميع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تفاصيل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التحليل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والتصميم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للمشروع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في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تقرير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فني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ورسومات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أوتوكاد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 xml:space="preserve"> </w:t>
      </w:r>
      <w:r w:rsidRPr="00710EB9">
        <w:rPr>
          <w:rFonts w:asciiTheme="majorBidi" w:hAnsiTheme="majorBidi" w:cs="Times New Roman" w:hint="cs"/>
          <w:sz w:val="36"/>
          <w:szCs w:val="36"/>
          <w:rtl/>
          <w:lang w:bidi="ar-JO"/>
        </w:rPr>
        <w:t>رسميا</w:t>
      </w:r>
      <w:r w:rsidRPr="00710EB9">
        <w:rPr>
          <w:rFonts w:asciiTheme="majorBidi" w:hAnsiTheme="majorBidi" w:cs="Times New Roman"/>
          <w:sz w:val="36"/>
          <w:szCs w:val="36"/>
          <w:rtl/>
          <w:lang w:bidi="ar-JO"/>
        </w:rPr>
        <w:t>.</w:t>
      </w:r>
    </w:p>
    <w:sectPr w:rsidR="00364E63" w:rsidRPr="00710EB9" w:rsidSect="00364E63">
      <w:pgSz w:w="11906" w:h="16838"/>
      <w:pgMar w:top="1440" w:right="1800" w:bottom="1440" w:left="1800" w:header="708" w:footer="708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bidi/>
      <w:rtlGutter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TQyMLI0tjAxNjY1NrdU0lEKTi0uzszPAykwrAUAvqIeASwAAAA="/>
  </w:docVars>
  <w:rsids>
    <w:rsidRoot w:val="00364E63"/>
    <w:rsid w:val="00080FEA"/>
    <w:rsid w:val="00364E63"/>
    <w:rsid w:val="00710EB9"/>
    <w:rsid w:val="00D84503"/>
    <w:rsid w:val="00E61119"/>
    <w:rsid w:val="00F4403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80FEA"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0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2</cp:revision>
  <dcterms:created xsi:type="dcterms:W3CDTF">2017-06-06T06:20:00Z</dcterms:created>
  <dcterms:modified xsi:type="dcterms:W3CDTF">2017-06-06T06:20:00Z</dcterms:modified>
</cp:coreProperties>
</file>